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06704" w14:textId="77716C49" w:rsidR="000910CF" w:rsidRPr="00DF12EA" w:rsidRDefault="00CE28AE" w:rsidP="00CE28AE">
      <w:pPr>
        <w:spacing w:after="0" w:line="240" w:lineRule="auto"/>
        <w:ind w:left="360" w:hanging="360"/>
      </w:pPr>
      <w:bookmarkStart w:id="0" w:name="OLE_LINK7"/>
      <w:r w:rsidRPr="00DF12EA">
        <w:rPr>
          <w:b/>
          <w:bCs/>
        </w:rPr>
        <w:t>Name</w:t>
      </w:r>
      <w:r w:rsidRPr="00DF12EA">
        <w:t>:</w:t>
      </w:r>
    </w:p>
    <w:p w14:paraId="53461448" w14:textId="4284F33C" w:rsidR="00CE28AE" w:rsidRPr="00DF12EA" w:rsidRDefault="00CE28AE" w:rsidP="00CE28AE">
      <w:pPr>
        <w:spacing w:after="0" w:line="240" w:lineRule="auto"/>
        <w:ind w:left="360" w:hanging="360"/>
      </w:pPr>
    </w:p>
    <w:p w14:paraId="210B3036" w14:textId="738F5E01" w:rsidR="00FB42D4" w:rsidRPr="00DF12EA" w:rsidRDefault="009C19E6" w:rsidP="0024413E">
      <w:pPr>
        <w:pStyle w:val="ListParagraph"/>
        <w:numPr>
          <w:ilvl w:val="0"/>
          <w:numId w:val="1"/>
        </w:numPr>
        <w:spacing w:after="0" w:line="240" w:lineRule="auto"/>
        <w:ind w:left="360"/>
      </w:pPr>
      <w:r w:rsidRPr="00DF12EA">
        <w:t xml:space="preserve">The </w:t>
      </w:r>
      <w:proofErr w:type="spellStart"/>
      <w:r w:rsidR="00FB42D4" w:rsidRPr="00DF12EA">
        <w:rPr>
          <w:b/>
          <w:bCs/>
        </w:rPr>
        <w:t>FastQC</w:t>
      </w:r>
      <w:proofErr w:type="spellEnd"/>
      <w:r w:rsidRPr="00DF12EA">
        <w:t xml:space="preserve"> step</w:t>
      </w:r>
    </w:p>
    <w:p w14:paraId="5EA5701A" w14:textId="0E74E486" w:rsidR="00FB42D4" w:rsidRPr="00DF12EA" w:rsidRDefault="00DB32EA" w:rsidP="0063787D">
      <w:pPr>
        <w:pStyle w:val="ListParagraph"/>
        <w:numPr>
          <w:ilvl w:val="1"/>
          <w:numId w:val="1"/>
        </w:numPr>
        <w:spacing w:after="0" w:line="240" w:lineRule="auto"/>
        <w:ind w:left="720"/>
      </w:pPr>
      <w:r w:rsidRPr="00DF12EA">
        <w:t>Paste</w:t>
      </w:r>
      <w:r w:rsidR="0024413E" w:rsidRPr="00DF12EA">
        <w:t xml:space="preserve"> the</w:t>
      </w:r>
      <w:r w:rsidRPr="00DF12EA">
        <w:t xml:space="preserve"> screenshot of your complete </w:t>
      </w:r>
      <w:proofErr w:type="spellStart"/>
      <w:r w:rsidRPr="00DF12EA">
        <w:t>MultiQC</w:t>
      </w:r>
      <w:proofErr w:type="spellEnd"/>
      <w:r w:rsidRPr="00DF12EA">
        <w:t xml:space="preserve"> *.out file</w:t>
      </w:r>
      <w:r w:rsidR="00C843B3" w:rsidRPr="00DF12EA">
        <w:t xml:space="preserve"> (alternatively, the result of listing your </w:t>
      </w:r>
      <w:proofErr w:type="spellStart"/>
      <w:r w:rsidR="00C843B3" w:rsidRPr="00DF12EA">
        <w:t>fastQC</w:t>
      </w:r>
      <w:proofErr w:type="spellEnd"/>
      <w:r w:rsidR="00C843B3" w:rsidRPr="00DF12EA">
        <w:t xml:space="preserve"> directory using</w:t>
      </w:r>
      <w:r w:rsidR="00C843B3" w:rsidRPr="00DF12EA">
        <w:rPr>
          <w:i/>
          <w:iCs/>
        </w:rPr>
        <w:t xml:space="preserve"> ls -</w:t>
      </w:r>
      <w:proofErr w:type="spellStart"/>
      <w:r w:rsidR="00C843B3" w:rsidRPr="00DF12EA">
        <w:rPr>
          <w:i/>
          <w:iCs/>
        </w:rPr>
        <w:t>lh</w:t>
      </w:r>
      <w:proofErr w:type="spellEnd"/>
      <w:r w:rsidR="00C843B3" w:rsidRPr="00DF12EA">
        <w:t>)</w:t>
      </w:r>
      <w:r w:rsidRPr="00DF12EA">
        <w:t xml:space="preserve">. Make sure the text </w:t>
      </w:r>
      <w:r w:rsidR="000665CE" w:rsidRPr="00DF12EA">
        <w:t xml:space="preserve">in the screenshot </w:t>
      </w:r>
      <w:r w:rsidRPr="00DF12EA">
        <w:t xml:space="preserve">is </w:t>
      </w:r>
      <w:r w:rsidR="008D5484" w:rsidRPr="00DF12EA">
        <w:t>legible</w:t>
      </w:r>
      <w:r w:rsidRPr="00DF12EA">
        <w:t xml:space="preserve"> when </w:t>
      </w:r>
      <w:r w:rsidR="00FB42D4" w:rsidRPr="00DF12EA">
        <w:t>enlarged</w:t>
      </w:r>
      <w:r w:rsidR="000665CE" w:rsidRPr="00DF12EA">
        <w:t xml:space="preserve"> (the same below</w:t>
      </w:r>
      <w:r w:rsidR="00C843B3" w:rsidRPr="00DF12EA">
        <w:t xml:space="preserve"> for all screenshots</w:t>
      </w:r>
      <w:r w:rsidR="000665CE" w:rsidRPr="00DF12EA">
        <w:t>).</w:t>
      </w:r>
      <w:r w:rsidR="008D5484" w:rsidRPr="00DF12EA">
        <w:t xml:space="preserve"> (Note:</w:t>
      </w:r>
      <w:r w:rsidR="00340E3D" w:rsidRPr="00DF12EA">
        <w:t xml:space="preserve"> step 1 of</w:t>
      </w:r>
      <w:r w:rsidR="008D5484" w:rsidRPr="00DF12EA">
        <w:t xml:space="preserve"> your HW2 will not be graded if this screenshot is missing or illegible</w:t>
      </w:r>
      <w:r w:rsidR="00C1179E" w:rsidRPr="00DF12EA">
        <w:t>)</w:t>
      </w:r>
    </w:p>
    <w:p w14:paraId="066EB27F" w14:textId="77777777" w:rsidR="00DF12EA" w:rsidRPr="00DF12EA" w:rsidRDefault="00DF12EA" w:rsidP="00FB42D4">
      <w:pPr>
        <w:spacing w:after="0" w:line="240" w:lineRule="auto"/>
        <w:rPr>
          <w:noProof/>
        </w:rPr>
      </w:pPr>
    </w:p>
    <w:p w14:paraId="169F66D9" w14:textId="5FC25919" w:rsidR="00FB42D4" w:rsidRPr="00DF12EA" w:rsidRDefault="00FB42D4" w:rsidP="00FB42D4">
      <w:pPr>
        <w:spacing w:after="0" w:line="240" w:lineRule="auto"/>
        <w:rPr>
          <w:noProof/>
        </w:rPr>
      </w:pPr>
    </w:p>
    <w:p w14:paraId="7BAF2A66" w14:textId="77777777" w:rsidR="00DF12EA" w:rsidRDefault="00DF12EA" w:rsidP="00FB42D4">
      <w:pPr>
        <w:spacing w:after="0" w:line="240" w:lineRule="auto"/>
        <w:rPr>
          <w:noProof/>
        </w:rPr>
      </w:pPr>
    </w:p>
    <w:p w14:paraId="1880CD8E" w14:textId="77777777" w:rsidR="00DF12EA" w:rsidRPr="00DF12EA" w:rsidRDefault="00DF12EA" w:rsidP="00FB42D4">
      <w:pPr>
        <w:spacing w:after="0" w:line="240" w:lineRule="auto"/>
        <w:rPr>
          <w:noProof/>
        </w:rPr>
      </w:pPr>
    </w:p>
    <w:p w14:paraId="31D07868" w14:textId="77777777" w:rsidR="00DF12EA" w:rsidRDefault="00DF12EA" w:rsidP="00FB42D4">
      <w:pPr>
        <w:spacing w:after="0" w:line="240" w:lineRule="auto"/>
      </w:pPr>
    </w:p>
    <w:p w14:paraId="2A035740" w14:textId="77777777" w:rsidR="00DF12EA" w:rsidRPr="00DF12EA" w:rsidRDefault="00DF12EA" w:rsidP="00FB42D4">
      <w:pPr>
        <w:spacing w:after="0" w:line="240" w:lineRule="auto"/>
      </w:pPr>
    </w:p>
    <w:p w14:paraId="51B1345B" w14:textId="09B48F9B" w:rsidR="000B4783" w:rsidRPr="00DF12EA" w:rsidRDefault="00FB42D4" w:rsidP="000B4783">
      <w:pPr>
        <w:pStyle w:val="ListParagraph"/>
        <w:numPr>
          <w:ilvl w:val="1"/>
          <w:numId w:val="1"/>
        </w:numPr>
        <w:spacing w:after="0" w:line="240" w:lineRule="auto"/>
        <w:ind w:left="720"/>
      </w:pPr>
      <w:r w:rsidRPr="00DF12EA">
        <w:t>The smallest and largest library sizes</w:t>
      </w:r>
      <w:r w:rsidR="006A6841" w:rsidRPr="00DF12EA">
        <w:t xml:space="preserve"> (</w:t>
      </w:r>
      <w:r w:rsidR="003F1351" w:rsidRPr="00DF12EA">
        <w:t>Millions of fragments</w:t>
      </w:r>
      <w:r w:rsidR="006A6841" w:rsidRPr="00DF12EA">
        <w:t>)</w:t>
      </w:r>
      <w:r w:rsidRPr="00DF12EA">
        <w:t>, respectively, are:</w:t>
      </w:r>
      <w:r w:rsidR="006A6841" w:rsidRPr="00DF12EA">
        <w:t xml:space="preserve"> </w:t>
      </w:r>
    </w:p>
    <w:p w14:paraId="6AEE02FB" w14:textId="77777777" w:rsidR="00DF12EA" w:rsidRPr="00DF12EA" w:rsidRDefault="00DF12EA" w:rsidP="00DF12EA">
      <w:pPr>
        <w:pStyle w:val="ListParagraph"/>
        <w:spacing w:after="0" w:line="240" w:lineRule="auto"/>
      </w:pPr>
    </w:p>
    <w:p w14:paraId="1952E42F" w14:textId="49B5533B" w:rsidR="000B4783" w:rsidRPr="00DF12EA" w:rsidRDefault="006A6841" w:rsidP="000B4783">
      <w:pPr>
        <w:pStyle w:val="ListParagraph"/>
        <w:numPr>
          <w:ilvl w:val="1"/>
          <w:numId w:val="1"/>
        </w:numPr>
        <w:spacing w:after="0" w:line="240" w:lineRule="auto"/>
        <w:ind w:left="720"/>
      </w:pPr>
      <w:r w:rsidRPr="00DF12EA">
        <w:t xml:space="preserve">Paste the screenshot of the Per Sequence Quality Score graph generated by </w:t>
      </w:r>
      <w:proofErr w:type="spellStart"/>
      <w:r w:rsidRPr="00DF12EA">
        <w:t>MultiQC</w:t>
      </w:r>
      <w:proofErr w:type="spellEnd"/>
      <w:r w:rsidR="000B4783" w:rsidRPr="00DF12EA">
        <w:t xml:space="preserve"> </w:t>
      </w:r>
      <w:r w:rsidR="000B4783" w:rsidRPr="00DF12EA">
        <w:t>in multiqc_report.html</w:t>
      </w:r>
      <w:r w:rsidR="001A0962" w:rsidRPr="00DF12EA">
        <w:t xml:space="preserve"> (</w:t>
      </w:r>
      <w:r w:rsidR="001A0962" w:rsidRPr="00DF12EA">
        <w:t xml:space="preserve">alternatively, the </w:t>
      </w:r>
      <w:r w:rsidR="001A0962" w:rsidRPr="00DF12EA">
        <w:t xml:space="preserve">individual screenshots of the corresponding </w:t>
      </w:r>
      <w:r w:rsidR="00340E3D" w:rsidRPr="00DF12EA">
        <w:t xml:space="preserve">30 </w:t>
      </w:r>
      <w:r w:rsidR="001A0962" w:rsidRPr="00DF12EA">
        <w:t xml:space="preserve">graphs generated by </w:t>
      </w:r>
      <w:proofErr w:type="spellStart"/>
      <w:r w:rsidR="001A0962" w:rsidRPr="00DF12EA">
        <w:t>fastQC</w:t>
      </w:r>
      <w:proofErr w:type="spellEnd"/>
      <w:r w:rsidR="001A0962" w:rsidRPr="00DF12EA">
        <w:t>)</w:t>
      </w:r>
    </w:p>
    <w:p w14:paraId="27DBDD19" w14:textId="77777777" w:rsidR="00DF12EA" w:rsidRPr="00DF12EA" w:rsidRDefault="00DF12EA" w:rsidP="000B4783">
      <w:pPr>
        <w:spacing w:after="0" w:line="240" w:lineRule="auto"/>
        <w:ind w:left="360"/>
        <w:rPr>
          <w:noProof/>
        </w:rPr>
      </w:pPr>
    </w:p>
    <w:p w14:paraId="50508FA5" w14:textId="38BDBEC8" w:rsidR="006A6841" w:rsidRPr="00DF12EA" w:rsidRDefault="006A6841" w:rsidP="000B4783">
      <w:pPr>
        <w:spacing w:after="0" w:line="240" w:lineRule="auto"/>
        <w:ind w:left="360"/>
        <w:rPr>
          <w:noProof/>
        </w:rPr>
      </w:pPr>
    </w:p>
    <w:p w14:paraId="36CA2C73" w14:textId="77777777" w:rsidR="00DF12EA" w:rsidRPr="00DF12EA" w:rsidRDefault="00DF12EA" w:rsidP="000B4783">
      <w:pPr>
        <w:spacing w:after="0" w:line="240" w:lineRule="auto"/>
        <w:ind w:left="360"/>
        <w:rPr>
          <w:noProof/>
        </w:rPr>
      </w:pPr>
    </w:p>
    <w:p w14:paraId="5883BCD4" w14:textId="77777777" w:rsidR="00DF12EA" w:rsidRPr="00DF12EA" w:rsidRDefault="00DF12EA" w:rsidP="000B4783">
      <w:pPr>
        <w:spacing w:after="0" w:line="240" w:lineRule="auto"/>
        <w:ind w:left="360"/>
        <w:rPr>
          <w:noProof/>
        </w:rPr>
      </w:pPr>
    </w:p>
    <w:p w14:paraId="217309D1" w14:textId="77777777" w:rsidR="00DF12EA" w:rsidRDefault="00DF12EA" w:rsidP="000B4783">
      <w:pPr>
        <w:spacing w:after="0" w:line="240" w:lineRule="auto"/>
        <w:ind w:left="360"/>
        <w:rPr>
          <w:noProof/>
        </w:rPr>
      </w:pPr>
    </w:p>
    <w:p w14:paraId="049A657E" w14:textId="77777777" w:rsidR="00DF12EA" w:rsidRPr="00DF12EA" w:rsidRDefault="00DF12EA" w:rsidP="000B4783">
      <w:pPr>
        <w:spacing w:after="0" w:line="240" w:lineRule="auto"/>
        <w:ind w:left="360"/>
        <w:rPr>
          <w:noProof/>
        </w:rPr>
      </w:pPr>
    </w:p>
    <w:p w14:paraId="6C0B54DD" w14:textId="77777777" w:rsidR="00DF12EA" w:rsidRPr="00DF12EA" w:rsidRDefault="00DF12EA" w:rsidP="000B4783">
      <w:pPr>
        <w:spacing w:after="0" w:line="240" w:lineRule="auto"/>
        <w:ind w:left="360"/>
      </w:pPr>
    </w:p>
    <w:p w14:paraId="588CD484" w14:textId="34B6D88D" w:rsidR="00DB32EA" w:rsidRPr="00DF12EA" w:rsidRDefault="00DB32EA" w:rsidP="00DB32EA">
      <w:pPr>
        <w:spacing w:after="0" w:line="240" w:lineRule="auto"/>
      </w:pPr>
    </w:p>
    <w:p w14:paraId="04E7B0B0" w14:textId="77777777" w:rsidR="009C19E6" w:rsidRPr="00DF12EA" w:rsidRDefault="00C1179E" w:rsidP="009C19E6">
      <w:pPr>
        <w:spacing w:after="0" w:line="240" w:lineRule="auto"/>
      </w:pPr>
      <w:r w:rsidRPr="00DF12EA">
        <w:t xml:space="preserve">2. </w:t>
      </w:r>
      <w:r w:rsidR="009C19E6" w:rsidRPr="00DF12EA">
        <w:t xml:space="preserve">The </w:t>
      </w:r>
      <w:proofErr w:type="spellStart"/>
      <w:r w:rsidR="009C19E6" w:rsidRPr="00DF12EA">
        <w:rPr>
          <w:b/>
          <w:bCs/>
        </w:rPr>
        <w:t>fastp</w:t>
      </w:r>
      <w:proofErr w:type="spellEnd"/>
      <w:r w:rsidR="009C19E6" w:rsidRPr="00DF12EA">
        <w:t xml:space="preserve"> step</w:t>
      </w:r>
    </w:p>
    <w:p w14:paraId="4EEE3620" w14:textId="4F685ABA" w:rsidR="00BB250B" w:rsidRPr="00DF12EA" w:rsidRDefault="002D2023" w:rsidP="001D6CAD">
      <w:pPr>
        <w:pStyle w:val="ListParagraph"/>
        <w:numPr>
          <w:ilvl w:val="0"/>
          <w:numId w:val="6"/>
        </w:numPr>
        <w:spacing w:after="0" w:line="240" w:lineRule="auto"/>
        <w:ind w:left="630"/>
      </w:pPr>
      <w:r w:rsidRPr="00DF12EA">
        <w:t xml:space="preserve">Paste the screenshot of </w:t>
      </w:r>
      <w:r w:rsidRPr="00DF12EA">
        <w:t xml:space="preserve">the bash command part </w:t>
      </w:r>
      <w:r w:rsidR="000665CE" w:rsidRPr="00DF12EA">
        <w:t xml:space="preserve">only of your </w:t>
      </w:r>
      <w:proofErr w:type="spellStart"/>
      <w:r w:rsidR="000665CE" w:rsidRPr="00DF12EA">
        <w:t>fastp</w:t>
      </w:r>
      <w:proofErr w:type="spellEnd"/>
      <w:r w:rsidR="000665CE" w:rsidRPr="00DF12EA">
        <w:t xml:space="preserve"> script, including the bash command sequence and </w:t>
      </w:r>
      <w:proofErr w:type="gramStart"/>
      <w:r w:rsidR="000665CE" w:rsidRPr="00DF12EA">
        <w:t>the for</w:t>
      </w:r>
      <w:proofErr w:type="gramEnd"/>
      <w:r w:rsidR="000665CE" w:rsidRPr="00DF12EA">
        <w:t xml:space="preserve"> loop </w:t>
      </w:r>
    </w:p>
    <w:p w14:paraId="2C7A9DFE" w14:textId="77777777" w:rsidR="00DF12EA" w:rsidRPr="00DF12EA" w:rsidRDefault="00DF12EA" w:rsidP="000665CE">
      <w:pPr>
        <w:spacing w:after="0" w:line="240" w:lineRule="auto"/>
        <w:rPr>
          <w:noProof/>
        </w:rPr>
      </w:pPr>
    </w:p>
    <w:p w14:paraId="77319BB6" w14:textId="770BE83F" w:rsidR="000665CE" w:rsidRPr="00DF12EA" w:rsidRDefault="000665CE" w:rsidP="000665CE">
      <w:pPr>
        <w:spacing w:after="0" w:line="240" w:lineRule="auto"/>
        <w:rPr>
          <w:noProof/>
        </w:rPr>
      </w:pPr>
    </w:p>
    <w:p w14:paraId="1E73DD93" w14:textId="77777777" w:rsidR="00DF12EA" w:rsidRPr="00DF12EA" w:rsidRDefault="00DF12EA" w:rsidP="000665CE">
      <w:pPr>
        <w:spacing w:after="0" w:line="240" w:lineRule="auto"/>
        <w:rPr>
          <w:noProof/>
        </w:rPr>
      </w:pPr>
    </w:p>
    <w:p w14:paraId="45FC22A8" w14:textId="77777777" w:rsidR="00DF12EA" w:rsidRPr="00DF12EA" w:rsidRDefault="00DF12EA" w:rsidP="000665CE">
      <w:pPr>
        <w:spacing w:after="0" w:line="240" w:lineRule="auto"/>
        <w:rPr>
          <w:noProof/>
        </w:rPr>
      </w:pPr>
    </w:p>
    <w:p w14:paraId="14BC2820" w14:textId="77777777" w:rsidR="00DF12EA" w:rsidRPr="00DF12EA" w:rsidRDefault="00DF12EA" w:rsidP="000665CE">
      <w:pPr>
        <w:spacing w:after="0" w:line="240" w:lineRule="auto"/>
      </w:pPr>
    </w:p>
    <w:p w14:paraId="5C54BC3D" w14:textId="34FD5BE1" w:rsidR="00A4771A" w:rsidRPr="00DF12EA" w:rsidRDefault="00BB250B" w:rsidP="00A4771A">
      <w:pPr>
        <w:pStyle w:val="ListParagraph"/>
        <w:numPr>
          <w:ilvl w:val="0"/>
          <w:numId w:val="6"/>
        </w:numPr>
        <w:spacing w:after="0" w:line="240" w:lineRule="auto"/>
        <w:ind w:left="630"/>
      </w:pPr>
      <w:r w:rsidRPr="00DF12EA">
        <w:t>Report</w:t>
      </w:r>
      <w:r w:rsidR="00A4771A" w:rsidRPr="00DF12EA">
        <w:t xml:space="preserve"> the </w:t>
      </w:r>
      <w:proofErr w:type="spellStart"/>
      <w:r w:rsidR="00A4771A" w:rsidRPr="00DF12EA">
        <w:t>fastp</w:t>
      </w:r>
      <w:proofErr w:type="spellEnd"/>
      <w:r w:rsidR="00A4771A" w:rsidRPr="00DF12EA">
        <w:t xml:space="preserve"> processing statistics of </w:t>
      </w:r>
      <w:r w:rsidR="00A4771A" w:rsidRPr="00DF12EA">
        <w:t>SRR8353425</w:t>
      </w:r>
      <w:r w:rsidR="00A4771A" w:rsidRPr="00DF12EA">
        <w:t xml:space="preserve"> (should be at the very bottom of your *.out file)</w: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4518"/>
        <w:gridCol w:w="3240"/>
      </w:tblGrid>
      <w:tr w:rsidR="00DF12EA" w:rsidRPr="00DF12EA" w14:paraId="2DAFFE02" w14:textId="77777777" w:rsidTr="00DF12EA">
        <w:tc>
          <w:tcPr>
            <w:tcW w:w="4518" w:type="dxa"/>
          </w:tcPr>
          <w:p w14:paraId="30B14CB3" w14:textId="0941EDBC" w:rsidR="00BB250B" w:rsidRPr="00DF12EA" w:rsidRDefault="00BB250B" w:rsidP="003D1742">
            <w:pPr>
              <w:rPr>
                <w:sz w:val="20"/>
                <w:szCs w:val="20"/>
              </w:rPr>
            </w:pPr>
            <w:r w:rsidRPr="00DF12EA">
              <w:rPr>
                <w:sz w:val="20"/>
                <w:szCs w:val="20"/>
              </w:rPr>
              <w:t>Item</w:t>
            </w:r>
            <w:r w:rsidR="00E45C7A" w:rsidRPr="00DF12EA">
              <w:rPr>
                <w:sz w:val="20"/>
                <w:szCs w:val="20"/>
              </w:rPr>
              <w:t>s</w:t>
            </w:r>
          </w:p>
        </w:tc>
        <w:tc>
          <w:tcPr>
            <w:tcW w:w="3240" w:type="dxa"/>
          </w:tcPr>
          <w:p w14:paraId="1CD83683" w14:textId="50808E44" w:rsidR="00BB250B" w:rsidRPr="00DF12EA" w:rsidRDefault="00EA28E7" w:rsidP="003D1742">
            <w:pPr>
              <w:rPr>
                <w:sz w:val="20"/>
                <w:szCs w:val="20"/>
              </w:rPr>
            </w:pPr>
            <w:r w:rsidRPr="00DF12EA">
              <w:rPr>
                <w:sz w:val="20"/>
                <w:szCs w:val="20"/>
              </w:rPr>
              <w:t xml:space="preserve"> </w:t>
            </w:r>
            <w:r w:rsidR="00E45C7A" w:rsidRPr="00DF12EA">
              <w:rPr>
                <w:sz w:val="20"/>
                <w:szCs w:val="20"/>
              </w:rPr>
              <w:t xml:space="preserve">Numbers </w:t>
            </w:r>
            <w:r w:rsidRPr="00DF12EA">
              <w:rPr>
                <w:sz w:val="20"/>
                <w:szCs w:val="20"/>
              </w:rPr>
              <w:t xml:space="preserve">(3 </w:t>
            </w:r>
            <w:r w:rsidRPr="00DF12EA">
              <w:rPr>
                <w:sz w:val="20"/>
                <w:szCs w:val="20"/>
              </w:rPr>
              <w:t>significant figures</w:t>
            </w:r>
            <w:r w:rsidRPr="00DF12EA">
              <w:rPr>
                <w:sz w:val="20"/>
                <w:szCs w:val="20"/>
              </w:rPr>
              <w:t>)</w:t>
            </w:r>
          </w:p>
        </w:tc>
      </w:tr>
      <w:tr w:rsidR="00DF12EA" w:rsidRPr="00DF12EA" w14:paraId="350B0089" w14:textId="77777777" w:rsidTr="00DF12EA">
        <w:tc>
          <w:tcPr>
            <w:tcW w:w="4518" w:type="dxa"/>
          </w:tcPr>
          <w:p w14:paraId="53B051F7" w14:textId="0FA0E62F" w:rsidR="00BB250B" w:rsidRPr="00DF12EA" w:rsidRDefault="00EA28E7" w:rsidP="003D1742">
            <w:pPr>
              <w:rPr>
                <w:sz w:val="20"/>
                <w:szCs w:val="20"/>
              </w:rPr>
            </w:pPr>
            <w:r w:rsidRPr="00DF12EA">
              <w:rPr>
                <w:sz w:val="20"/>
                <w:szCs w:val="20"/>
              </w:rPr>
              <w:t>r</w:t>
            </w:r>
            <w:r w:rsidR="00BB250B" w:rsidRPr="00DF12EA">
              <w:rPr>
                <w:sz w:val="20"/>
                <w:szCs w:val="20"/>
              </w:rPr>
              <w:t>eads passed/after filter (millions)</w:t>
            </w:r>
          </w:p>
        </w:tc>
        <w:tc>
          <w:tcPr>
            <w:tcW w:w="3240" w:type="dxa"/>
          </w:tcPr>
          <w:p w14:paraId="2E455642" w14:textId="115C03A8" w:rsidR="00BB250B" w:rsidRPr="00DF12EA" w:rsidRDefault="00BB250B" w:rsidP="003D1742">
            <w:pPr>
              <w:rPr>
                <w:sz w:val="20"/>
                <w:szCs w:val="20"/>
              </w:rPr>
            </w:pPr>
          </w:p>
        </w:tc>
      </w:tr>
      <w:tr w:rsidR="00DF12EA" w:rsidRPr="00DF12EA" w14:paraId="1D2A2B76" w14:textId="77777777" w:rsidTr="00DF12EA">
        <w:tc>
          <w:tcPr>
            <w:tcW w:w="4518" w:type="dxa"/>
          </w:tcPr>
          <w:p w14:paraId="02206A74" w14:textId="1083512F" w:rsidR="00BB250B" w:rsidRPr="00DF12EA" w:rsidRDefault="00BB250B" w:rsidP="003D1742">
            <w:pPr>
              <w:rPr>
                <w:sz w:val="20"/>
                <w:szCs w:val="20"/>
              </w:rPr>
            </w:pPr>
            <w:r w:rsidRPr="00DF12EA">
              <w:rPr>
                <w:sz w:val="20"/>
                <w:szCs w:val="20"/>
              </w:rPr>
              <w:t xml:space="preserve">reads </w:t>
            </w:r>
            <w:r w:rsidR="00EA28E7" w:rsidRPr="00DF12EA">
              <w:rPr>
                <w:sz w:val="20"/>
                <w:szCs w:val="20"/>
              </w:rPr>
              <w:t>failed due to too short</w:t>
            </w:r>
            <w:r w:rsidRPr="00DF12EA">
              <w:rPr>
                <w:sz w:val="20"/>
                <w:szCs w:val="20"/>
              </w:rPr>
              <w:t xml:space="preserve"> (millions)</w:t>
            </w:r>
          </w:p>
        </w:tc>
        <w:tc>
          <w:tcPr>
            <w:tcW w:w="3240" w:type="dxa"/>
          </w:tcPr>
          <w:p w14:paraId="30A0A016" w14:textId="12050812" w:rsidR="00BB250B" w:rsidRPr="00DF12EA" w:rsidRDefault="00BB250B" w:rsidP="003D1742">
            <w:pPr>
              <w:rPr>
                <w:sz w:val="20"/>
                <w:szCs w:val="20"/>
              </w:rPr>
            </w:pPr>
          </w:p>
        </w:tc>
      </w:tr>
      <w:tr w:rsidR="00DF12EA" w:rsidRPr="00DF12EA" w14:paraId="2EA0B5D2" w14:textId="77777777" w:rsidTr="00DF12EA">
        <w:tc>
          <w:tcPr>
            <w:tcW w:w="4518" w:type="dxa"/>
          </w:tcPr>
          <w:p w14:paraId="75D21293" w14:textId="46BCD05F" w:rsidR="00EA28E7" w:rsidRPr="00DF12EA" w:rsidRDefault="00EA28E7" w:rsidP="00EA28E7">
            <w:pPr>
              <w:rPr>
                <w:sz w:val="20"/>
                <w:szCs w:val="20"/>
              </w:rPr>
            </w:pPr>
            <w:r w:rsidRPr="00DF12EA">
              <w:rPr>
                <w:sz w:val="20"/>
                <w:szCs w:val="20"/>
              </w:rPr>
              <w:t>duplication rate</w:t>
            </w:r>
            <w:r w:rsidR="00E45C7A" w:rsidRPr="00DF12EA">
              <w:rPr>
                <w:sz w:val="20"/>
                <w:szCs w:val="20"/>
              </w:rPr>
              <w:t xml:space="preserve"> (%)</w:t>
            </w:r>
          </w:p>
        </w:tc>
        <w:tc>
          <w:tcPr>
            <w:tcW w:w="3240" w:type="dxa"/>
          </w:tcPr>
          <w:p w14:paraId="171F80E6" w14:textId="66134B51" w:rsidR="00EA28E7" w:rsidRPr="00DF12EA" w:rsidRDefault="00EA28E7" w:rsidP="00EA28E7">
            <w:pPr>
              <w:rPr>
                <w:sz w:val="20"/>
                <w:szCs w:val="20"/>
              </w:rPr>
            </w:pPr>
          </w:p>
        </w:tc>
      </w:tr>
    </w:tbl>
    <w:p w14:paraId="76652040" w14:textId="77777777" w:rsidR="00BB250B" w:rsidRPr="00DF12EA" w:rsidRDefault="00BB250B" w:rsidP="00BB250B">
      <w:pPr>
        <w:spacing w:after="0" w:line="240" w:lineRule="auto"/>
      </w:pPr>
    </w:p>
    <w:p w14:paraId="295686CF" w14:textId="77777777" w:rsidR="00E45C7A" w:rsidRDefault="00E45C7A" w:rsidP="00DB32EA">
      <w:pPr>
        <w:spacing w:after="0" w:line="240" w:lineRule="auto"/>
      </w:pPr>
    </w:p>
    <w:p w14:paraId="4DA9C75E" w14:textId="77777777" w:rsidR="00DF12EA" w:rsidRPr="00DF12EA" w:rsidRDefault="00DF12EA" w:rsidP="00DB32EA">
      <w:pPr>
        <w:spacing w:after="0" w:line="240" w:lineRule="auto"/>
      </w:pPr>
    </w:p>
    <w:p w14:paraId="4697A373" w14:textId="3BE3BE43" w:rsidR="00062BDB" w:rsidRPr="00DF12EA" w:rsidRDefault="009C19E6" w:rsidP="00062BDB">
      <w:pPr>
        <w:spacing w:after="0" w:line="240" w:lineRule="auto"/>
      </w:pPr>
      <w:r w:rsidRPr="00DF12EA">
        <w:t xml:space="preserve">3. The </w:t>
      </w:r>
      <w:r w:rsidRPr="00DF12EA">
        <w:rPr>
          <w:b/>
          <w:bCs/>
        </w:rPr>
        <w:t>STAR</w:t>
      </w:r>
      <w:r w:rsidRPr="00DF12EA">
        <w:t xml:space="preserve"> step</w:t>
      </w:r>
      <w:r w:rsidR="00E45C7A" w:rsidRPr="00DF12EA">
        <w:t xml:space="preserve"> </w:t>
      </w:r>
    </w:p>
    <w:p w14:paraId="6BD2ACF3" w14:textId="23DB7527" w:rsidR="00062BDB" w:rsidRPr="00DF12EA" w:rsidRDefault="00062BDB" w:rsidP="00DF5068">
      <w:pPr>
        <w:pStyle w:val="ListParagraph"/>
        <w:numPr>
          <w:ilvl w:val="0"/>
          <w:numId w:val="8"/>
        </w:numPr>
        <w:spacing w:after="0" w:line="240" w:lineRule="auto"/>
        <w:ind w:left="630"/>
      </w:pPr>
      <w:r w:rsidRPr="00DF12EA">
        <w:t xml:space="preserve">Paste the screenshot of your complete </w:t>
      </w:r>
      <w:proofErr w:type="spellStart"/>
      <w:r w:rsidRPr="00DF12EA">
        <w:t>MultiQC</w:t>
      </w:r>
      <w:proofErr w:type="spellEnd"/>
      <w:r w:rsidRPr="00DF12EA">
        <w:t xml:space="preserve"> *.out file</w:t>
      </w:r>
      <w:r w:rsidR="00FF628B" w:rsidRPr="00DF12EA">
        <w:t xml:space="preserve"> </w:t>
      </w:r>
      <w:r w:rsidR="00FF628B" w:rsidRPr="00DF12EA">
        <w:t xml:space="preserve">(alternatively, the result of listing your </w:t>
      </w:r>
      <w:r w:rsidR="00FF628B" w:rsidRPr="00DF12EA">
        <w:t>STAR</w:t>
      </w:r>
      <w:r w:rsidR="00FF628B" w:rsidRPr="00DF12EA">
        <w:t xml:space="preserve"> directory using</w:t>
      </w:r>
      <w:r w:rsidR="00FF628B" w:rsidRPr="00DF12EA">
        <w:rPr>
          <w:i/>
          <w:iCs/>
        </w:rPr>
        <w:t xml:space="preserve"> ls -</w:t>
      </w:r>
      <w:proofErr w:type="spellStart"/>
      <w:r w:rsidR="00FF628B" w:rsidRPr="00DF12EA">
        <w:rPr>
          <w:i/>
          <w:iCs/>
        </w:rPr>
        <w:t>lh</w:t>
      </w:r>
      <w:proofErr w:type="spellEnd"/>
      <w:r w:rsidR="00FF628B" w:rsidRPr="00DF12EA">
        <w:t>)</w:t>
      </w:r>
      <w:r w:rsidRPr="00DF12EA">
        <w:t xml:space="preserve">. (Note: </w:t>
      </w:r>
      <w:r w:rsidR="00340E3D" w:rsidRPr="00DF12EA">
        <w:t xml:space="preserve">step 3 of </w:t>
      </w:r>
      <w:r w:rsidRPr="00DF12EA">
        <w:t>your HW2 will not be graded if this screenshot is missing or illegible)</w:t>
      </w:r>
    </w:p>
    <w:p w14:paraId="02AADDF4" w14:textId="77777777" w:rsidR="00DF12EA" w:rsidRPr="00DF12EA" w:rsidRDefault="00DF12EA" w:rsidP="00062BDB">
      <w:pPr>
        <w:spacing w:after="0" w:line="240" w:lineRule="auto"/>
        <w:rPr>
          <w:noProof/>
        </w:rPr>
      </w:pPr>
    </w:p>
    <w:p w14:paraId="4E2FDD0C" w14:textId="70119A60" w:rsidR="00062BDB" w:rsidRPr="00DF12EA" w:rsidRDefault="00062BDB" w:rsidP="00062BDB">
      <w:pPr>
        <w:spacing w:after="0" w:line="240" w:lineRule="auto"/>
        <w:rPr>
          <w:noProof/>
        </w:rPr>
      </w:pPr>
    </w:p>
    <w:p w14:paraId="66DCCD14" w14:textId="77777777" w:rsidR="00DF12EA" w:rsidRDefault="00DF12EA" w:rsidP="00062BDB">
      <w:pPr>
        <w:spacing w:after="0" w:line="240" w:lineRule="auto"/>
        <w:rPr>
          <w:noProof/>
        </w:rPr>
      </w:pPr>
    </w:p>
    <w:p w14:paraId="3CF041A1" w14:textId="77777777" w:rsidR="00DF12EA" w:rsidRDefault="00DF12EA" w:rsidP="00062BDB">
      <w:pPr>
        <w:spacing w:after="0" w:line="240" w:lineRule="auto"/>
        <w:rPr>
          <w:noProof/>
        </w:rPr>
      </w:pPr>
    </w:p>
    <w:p w14:paraId="2A307B1D" w14:textId="77777777" w:rsidR="00DF12EA" w:rsidRDefault="00DF12EA" w:rsidP="00062BDB">
      <w:pPr>
        <w:spacing w:after="0" w:line="240" w:lineRule="auto"/>
        <w:rPr>
          <w:noProof/>
        </w:rPr>
      </w:pPr>
    </w:p>
    <w:p w14:paraId="2CD9DABB" w14:textId="77777777" w:rsidR="00DF12EA" w:rsidRPr="00DF12EA" w:rsidRDefault="00DF12EA" w:rsidP="00062BDB">
      <w:pPr>
        <w:spacing w:after="0" w:line="240" w:lineRule="auto"/>
        <w:rPr>
          <w:noProof/>
        </w:rPr>
      </w:pPr>
    </w:p>
    <w:p w14:paraId="1206A60E" w14:textId="77777777" w:rsidR="00DF12EA" w:rsidRPr="00DF12EA" w:rsidRDefault="00DF12EA" w:rsidP="00062BDB">
      <w:pPr>
        <w:spacing w:after="0" w:line="240" w:lineRule="auto"/>
      </w:pPr>
    </w:p>
    <w:p w14:paraId="4CFE29EB" w14:textId="705B11EA" w:rsidR="00E45C7A" w:rsidRPr="00DF12EA" w:rsidRDefault="00062BDB" w:rsidP="00245F93">
      <w:pPr>
        <w:pStyle w:val="ListParagraph"/>
        <w:numPr>
          <w:ilvl w:val="0"/>
          <w:numId w:val="8"/>
        </w:numPr>
        <w:spacing w:after="0" w:line="240" w:lineRule="auto"/>
        <w:ind w:left="630"/>
      </w:pPr>
      <w:r w:rsidRPr="00DF12EA">
        <w:t xml:space="preserve">Paste the screenshot of the </w:t>
      </w:r>
      <w:r w:rsidR="000B4783" w:rsidRPr="00DF12EA">
        <w:t>“General Statistics”</w:t>
      </w:r>
      <w:r w:rsidRPr="00DF12EA">
        <w:t xml:space="preserve"> </w:t>
      </w:r>
      <w:r w:rsidR="000B4783" w:rsidRPr="00DF12EA">
        <w:t xml:space="preserve">table </w:t>
      </w:r>
      <w:r w:rsidRPr="00DF12EA">
        <w:t xml:space="preserve">generated by </w:t>
      </w:r>
      <w:proofErr w:type="spellStart"/>
      <w:r w:rsidRPr="00DF12EA">
        <w:t>MultiQC</w:t>
      </w:r>
      <w:proofErr w:type="spellEnd"/>
      <w:r w:rsidR="000B4783" w:rsidRPr="00DF12EA">
        <w:t xml:space="preserve"> in </w:t>
      </w:r>
      <w:r w:rsidR="000B4783" w:rsidRPr="00DF12EA">
        <w:t>multiqc_report.html</w:t>
      </w:r>
      <w:r w:rsidR="001A0962" w:rsidRPr="00DF12EA">
        <w:t xml:space="preserve"> (alternatively, manually create a table showing the </w:t>
      </w:r>
      <w:r w:rsidR="00CB25A7" w:rsidRPr="00DF12EA">
        <w:t>Uniquely mapped reads (% and number) for each SRR</w:t>
      </w:r>
      <w:r w:rsidR="00EF2703" w:rsidRPr="00DF12EA">
        <w:t xml:space="preserve"> from its *.</w:t>
      </w:r>
      <w:proofErr w:type="spellStart"/>
      <w:r w:rsidR="00EF2703" w:rsidRPr="00DF12EA">
        <w:t>Log.final.out</w:t>
      </w:r>
      <w:proofErr w:type="spellEnd"/>
      <w:r w:rsidR="00EF2703" w:rsidRPr="00DF12EA">
        <w:t xml:space="preserve"> file</w:t>
      </w:r>
      <w:r w:rsidR="00CB25A7" w:rsidRPr="00DF12EA">
        <w:t>)</w:t>
      </w:r>
      <w:r w:rsidR="00A23B44" w:rsidRPr="00DF12EA">
        <w:t xml:space="preserve">. Note: Sort the % Aligned column from the highest to </w:t>
      </w:r>
      <w:r w:rsidR="00340E3D" w:rsidRPr="00DF12EA">
        <w:t xml:space="preserve">the </w:t>
      </w:r>
      <w:r w:rsidR="00A23B44" w:rsidRPr="00DF12EA">
        <w:t>lowest.</w:t>
      </w:r>
    </w:p>
    <w:p w14:paraId="2EB87957" w14:textId="77777777" w:rsidR="00A23B44" w:rsidRPr="00DF12EA" w:rsidRDefault="00A23B44" w:rsidP="00A23B44">
      <w:pPr>
        <w:pStyle w:val="ListParagraph"/>
        <w:spacing w:after="0" w:line="240" w:lineRule="auto"/>
        <w:ind w:left="630"/>
      </w:pPr>
    </w:p>
    <w:p w14:paraId="01BABBA4" w14:textId="241D2893" w:rsidR="009C19E6" w:rsidRPr="00DF12EA" w:rsidRDefault="009C19E6" w:rsidP="00DB32EA">
      <w:pPr>
        <w:spacing w:after="0" w:line="240" w:lineRule="auto"/>
        <w:rPr>
          <w:noProof/>
        </w:rPr>
      </w:pPr>
    </w:p>
    <w:p w14:paraId="5C2A117D" w14:textId="77777777" w:rsidR="00DF12EA" w:rsidRPr="00DF12EA" w:rsidRDefault="00DF12EA" w:rsidP="00DB32EA">
      <w:pPr>
        <w:spacing w:after="0" w:line="240" w:lineRule="auto"/>
        <w:rPr>
          <w:noProof/>
        </w:rPr>
      </w:pPr>
    </w:p>
    <w:p w14:paraId="69D82A0A" w14:textId="77777777" w:rsidR="00DF12EA" w:rsidRPr="00DF12EA" w:rsidRDefault="00DF12EA" w:rsidP="00DB32EA">
      <w:pPr>
        <w:spacing w:after="0" w:line="240" w:lineRule="auto"/>
        <w:rPr>
          <w:noProof/>
        </w:rPr>
      </w:pPr>
    </w:p>
    <w:p w14:paraId="19855447" w14:textId="77777777" w:rsidR="00DF12EA" w:rsidRPr="00DF12EA" w:rsidRDefault="00DF12EA" w:rsidP="00DB32EA">
      <w:pPr>
        <w:spacing w:after="0" w:line="240" w:lineRule="auto"/>
        <w:rPr>
          <w:noProof/>
        </w:rPr>
      </w:pPr>
    </w:p>
    <w:p w14:paraId="0E8D9379" w14:textId="77777777" w:rsidR="00DF12EA" w:rsidRPr="00DF12EA" w:rsidRDefault="00DF12EA" w:rsidP="00DB32EA">
      <w:pPr>
        <w:spacing w:after="0" w:line="240" w:lineRule="auto"/>
        <w:rPr>
          <w:noProof/>
        </w:rPr>
      </w:pPr>
    </w:p>
    <w:p w14:paraId="2B2AC2A4" w14:textId="77777777" w:rsidR="00DF12EA" w:rsidRPr="00DF12EA" w:rsidRDefault="00DF12EA" w:rsidP="00DB32EA">
      <w:pPr>
        <w:spacing w:after="0" w:line="240" w:lineRule="auto"/>
        <w:rPr>
          <w:noProof/>
        </w:rPr>
      </w:pPr>
    </w:p>
    <w:p w14:paraId="37683FCC" w14:textId="77777777" w:rsidR="00DF12EA" w:rsidRPr="00DF12EA" w:rsidRDefault="00DF12EA" w:rsidP="00DB32EA">
      <w:pPr>
        <w:spacing w:after="0" w:line="240" w:lineRule="auto"/>
        <w:rPr>
          <w:noProof/>
        </w:rPr>
      </w:pPr>
    </w:p>
    <w:p w14:paraId="6307BF87" w14:textId="77777777" w:rsidR="00DF12EA" w:rsidRPr="00DF12EA" w:rsidRDefault="00DF12EA" w:rsidP="00DB32EA">
      <w:pPr>
        <w:spacing w:after="0" w:line="240" w:lineRule="auto"/>
        <w:rPr>
          <w:noProof/>
        </w:rPr>
      </w:pPr>
    </w:p>
    <w:p w14:paraId="5ACCB90E" w14:textId="77777777" w:rsidR="00DF12EA" w:rsidRPr="00DF12EA" w:rsidRDefault="00DF12EA" w:rsidP="00DB32EA">
      <w:pPr>
        <w:spacing w:after="0" w:line="240" w:lineRule="auto"/>
      </w:pPr>
    </w:p>
    <w:p w14:paraId="259675E7" w14:textId="7317BFE9" w:rsidR="000B4783" w:rsidRPr="00DF12EA" w:rsidRDefault="009C19E6" w:rsidP="000B4783">
      <w:pPr>
        <w:spacing w:after="0" w:line="240" w:lineRule="auto"/>
      </w:pPr>
      <w:r w:rsidRPr="00DF12EA">
        <w:t xml:space="preserve">4. The </w:t>
      </w:r>
      <w:proofErr w:type="spellStart"/>
      <w:r w:rsidRPr="00DF12EA">
        <w:rPr>
          <w:b/>
          <w:bCs/>
        </w:rPr>
        <w:t>featureCounts</w:t>
      </w:r>
      <w:proofErr w:type="spellEnd"/>
      <w:r w:rsidRPr="00DF12EA">
        <w:t xml:space="preserve"> step</w:t>
      </w:r>
      <w:r w:rsidR="000B4783" w:rsidRPr="00DF12EA">
        <w:t xml:space="preserve"> </w:t>
      </w:r>
    </w:p>
    <w:p w14:paraId="64455951" w14:textId="7AE43256" w:rsidR="000B4783" w:rsidRPr="00DF12EA" w:rsidRDefault="000B4783" w:rsidP="0022583D">
      <w:pPr>
        <w:pStyle w:val="ListParagraph"/>
        <w:numPr>
          <w:ilvl w:val="0"/>
          <w:numId w:val="9"/>
        </w:numPr>
        <w:spacing w:after="0" w:line="240" w:lineRule="auto"/>
        <w:ind w:left="540"/>
      </w:pPr>
      <w:r w:rsidRPr="00DF12EA">
        <w:t xml:space="preserve">Paste the screenshot of your complete </w:t>
      </w:r>
      <w:proofErr w:type="spellStart"/>
      <w:r w:rsidRPr="00DF12EA">
        <w:t>MultiQC</w:t>
      </w:r>
      <w:proofErr w:type="spellEnd"/>
      <w:r w:rsidRPr="00DF12EA">
        <w:t xml:space="preserve"> *.out file</w:t>
      </w:r>
      <w:r w:rsidR="00FF628B" w:rsidRPr="00DF12EA">
        <w:t xml:space="preserve"> </w:t>
      </w:r>
      <w:r w:rsidR="00FF628B" w:rsidRPr="00DF12EA">
        <w:t xml:space="preserve">(alternatively, the result of listing your </w:t>
      </w:r>
      <w:proofErr w:type="spellStart"/>
      <w:r w:rsidR="00FF628B" w:rsidRPr="00DF12EA">
        <w:t>featureCounts</w:t>
      </w:r>
      <w:proofErr w:type="spellEnd"/>
      <w:r w:rsidR="00FF628B" w:rsidRPr="00DF12EA">
        <w:t xml:space="preserve"> directory using</w:t>
      </w:r>
      <w:r w:rsidR="00FF628B" w:rsidRPr="00DF12EA">
        <w:rPr>
          <w:i/>
          <w:iCs/>
        </w:rPr>
        <w:t xml:space="preserve"> ls -</w:t>
      </w:r>
      <w:proofErr w:type="spellStart"/>
      <w:r w:rsidR="00FF628B" w:rsidRPr="00DF12EA">
        <w:rPr>
          <w:i/>
          <w:iCs/>
        </w:rPr>
        <w:t>lh</w:t>
      </w:r>
      <w:proofErr w:type="spellEnd"/>
      <w:r w:rsidR="00FF628B" w:rsidRPr="00DF12EA">
        <w:t>)</w:t>
      </w:r>
      <w:r w:rsidRPr="00DF12EA">
        <w:t xml:space="preserve">. (Note: </w:t>
      </w:r>
      <w:r w:rsidR="00340E3D" w:rsidRPr="00DF12EA">
        <w:t xml:space="preserve">step 4 of </w:t>
      </w:r>
      <w:r w:rsidRPr="00DF12EA">
        <w:t>your HW2 will not be graded if this screenshot is missing or illegible)</w:t>
      </w:r>
      <w:r w:rsidR="0022583D" w:rsidRPr="00DF12EA">
        <w:rPr>
          <w:noProof/>
        </w:rPr>
        <w:t xml:space="preserve"> </w:t>
      </w:r>
    </w:p>
    <w:p w14:paraId="0F805DD6" w14:textId="77777777" w:rsidR="00DF12EA" w:rsidRPr="00DF12EA" w:rsidRDefault="00DF12EA" w:rsidP="00DF12EA">
      <w:pPr>
        <w:spacing w:after="0" w:line="240" w:lineRule="auto"/>
      </w:pPr>
    </w:p>
    <w:p w14:paraId="1E9DEADA" w14:textId="77777777" w:rsidR="00DF12EA" w:rsidRPr="00DF12EA" w:rsidRDefault="00DF12EA" w:rsidP="00DF12EA">
      <w:pPr>
        <w:spacing w:after="0" w:line="240" w:lineRule="auto"/>
      </w:pPr>
    </w:p>
    <w:p w14:paraId="71312028" w14:textId="77777777" w:rsidR="00DF12EA" w:rsidRPr="00DF12EA" w:rsidRDefault="00DF12EA" w:rsidP="00DF12EA">
      <w:pPr>
        <w:spacing w:after="0" w:line="240" w:lineRule="auto"/>
      </w:pPr>
    </w:p>
    <w:p w14:paraId="43F026E8" w14:textId="77777777" w:rsidR="00DF12EA" w:rsidRDefault="00DF12EA" w:rsidP="00DF12EA">
      <w:pPr>
        <w:spacing w:after="0" w:line="240" w:lineRule="auto"/>
      </w:pPr>
    </w:p>
    <w:p w14:paraId="3AE56414" w14:textId="77777777" w:rsidR="00DF12EA" w:rsidRDefault="00DF12EA" w:rsidP="00DF12EA">
      <w:pPr>
        <w:spacing w:after="0" w:line="240" w:lineRule="auto"/>
      </w:pPr>
    </w:p>
    <w:p w14:paraId="7FD58C85" w14:textId="77777777" w:rsidR="00DF12EA" w:rsidRPr="00DF12EA" w:rsidRDefault="00DF12EA" w:rsidP="00DF12EA">
      <w:pPr>
        <w:spacing w:after="0" w:line="240" w:lineRule="auto"/>
      </w:pPr>
    </w:p>
    <w:p w14:paraId="0BDAC283" w14:textId="77777777" w:rsidR="00DF12EA" w:rsidRPr="00DF12EA" w:rsidRDefault="00DF12EA" w:rsidP="00DF12EA">
      <w:pPr>
        <w:spacing w:after="0" w:line="240" w:lineRule="auto"/>
      </w:pPr>
    </w:p>
    <w:p w14:paraId="526839D4" w14:textId="77777777" w:rsidR="00DF12EA" w:rsidRPr="00DF12EA" w:rsidRDefault="00DF12EA" w:rsidP="00DF12EA">
      <w:pPr>
        <w:spacing w:after="0" w:line="240" w:lineRule="auto"/>
      </w:pPr>
    </w:p>
    <w:p w14:paraId="45FD5306" w14:textId="77777777" w:rsidR="00DF12EA" w:rsidRPr="00DF12EA" w:rsidRDefault="00DF12EA" w:rsidP="00DF12EA">
      <w:pPr>
        <w:spacing w:after="0" w:line="240" w:lineRule="auto"/>
      </w:pPr>
    </w:p>
    <w:p w14:paraId="270B41AC" w14:textId="42A12C8D" w:rsidR="00990832" w:rsidRPr="00DF12EA" w:rsidRDefault="000B4783" w:rsidP="004D4274">
      <w:pPr>
        <w:pStyle w:val="ListParagraph"/>
        <w:numPr>
          <w:ilvl w:val="0"/>
          <w:numId w:val="9"/>
        </w:numPr>
        <w:spacing w:after="0" w:line="240" w:lineRule="auto"/>
        <w:ind w:left="630"/>
      </w:pPr>
      <w:r w:rsidRPr="00DF12EA">
        <w:t xml:space="preserve">Paste the screenshot of the “General Statistics” table generated by </w:t>
      </w:r>
      <w:proofErr w:type="spellStart"/>
      <w:r w:rsidRPr="00DF12EA">
        <w:t>MultiQC</w:t>
      </w:r>
      <w:proofErr w:type="spellEnd"/>
      <w:r w:rsidRPr="00DF12EA">
        <w:t xml:space="preserve"> in multiqc_report.html</w:t>
      </w:r>
      <w:r w:rsidR="00990832" w:rsidRPr="00DF12EA">
        <w:t xml:space="preserve"> (</w:t>
      </w:r>
      <w:r w:rsidR="00990832" w:rsidRPr="00DF12EA">
        <w:t xml:space="preserve">alternatively, manually create a table showing the </w:t>
      </w:r>
      <w:r w:rsidR="00EF2703" w:rsidRPr="00DF12EA">
        <w:t>Assigned</w:t>
      </w:r>
      <w:r w:rsidR="00990832" w:rsidRPr="00DF12EA">
        <w:t xml:space="preserve"> reads (% and number</w:t>
      </w:r>
      <w:r w:rsidR="00EF2703" w:rsidRPr="00DF12EA">
        <w:t xml:space="preserve">) as you can get from the </w:t>
      </w:r>
      <w:proofErr w:type="spellStart"/>
      <w:r w:rsidR="00EF2703" w:rsidRPr="00DF12EA">
        <w:t>featureCounts_PE.txt.summary</w:t>
      </w:r>
      <w:proofErr w:type="spellEnd"/>
      <w:r w:rsidR="00990832" w:rsidRPr="00DF12EA">
        <w:t>)</w:t>
      </w:r>
      <w:r w:rsidR="00A23B44" w:rsidRPr="00DF12EA">
        <w:t xml:space="preserve">. </w:t>
      </w:r>
      <w:r w:rsidR="00A23B44" w:rsidRPr="00DF12EA">
        <w:t xml:space="preserve">Note: Sort the % </w:t>
      </w:r>
      <w:r w:rsidR="00A23B44" w:rsidRPr="00DF12EA">
        <w:t>Assigned</w:t>
      </w:r>
      <w:r w:rsidR="00A23B44" w:rsidRPr="00DF12EA">
        <w:t xml:space="preserve"> column from the highest to </w:t>
      </w:r>
      <w:r w:rsidR="003E1E8F" w:rsidRPr="00DF12EA">
        <w:t xml:space="preserve">the </w:t>
      </w:r>
      <w:r w:rsidR="00A23B44" w:rsidRPr="00DF12EA">
        <w:t>lowes</w:t>
      </w:r>
      <w:r w:rsidR="0022583D" w:rsidRPr="00DF12EA">
        <w:t xml:space="preserve">t </w:t>
      </w:r>
    </w:p>
    <w:bookmarkEnd w:id="0"/>
    <w:p w14:paraId="1F0D4FC1" w14:textId="2266F243" w:rsidR="00CE14BC" w:rsidRPr="00DF12EA" w:rsidRDefault="00CE14BC" w:rsidP="00990832">
      <w:pPr>
        <w:spacing w:after="0" w:line="240" w:lineRule="auto"/>
        <w:ind w:left="270"/>
        <w:rPr>
          <w:noProof/>
        </w:rPr>
      </w:pPr>
    </w:p>
    <w:p w14:paraId="642BAC66" w14:textId="77777777" w:rsidR="00DF12EA" w:rsidRPr="00DF12EA" w:rsidRDefault="00DF12EA" w:rsidP="00990832">
      <w:pPr>
        <w:spacing w:after="0" w:line="240" w:lineRule="auto"/>
        <w:ind w:left="270"/>
        <w:rPr>
          <w:noProof/>
        </w:rPr>
      </w:pPr>
    </w:p>
    <w:p w14:paraId="5AA81E21" w14:textId="77777777" w:rsidR="00DF12EA" w:rsidRPr="00DF12EA" w:rsidRDefault="00DF12EA" w:rsidP="00990832">
      <w:pPr>
        <w:spacing w:after="0" w:line="240" w:lineRule="auto"/>
        <w:ind w:left="270"/>
        <w:rPr>
          <w:noProof/>
        </w:rPr>
      </w:pPr>
    </w:p>
    <w:p w14:paraId="43581EC6" w14:textId="77777777" w:rsidR="00DF12EA" w:rsidRPr="00DF12EA" w:rsidRDefault="00DF12EA" w:rsidP="00990832">
      <w:pPr>
        <w:spacing w:after="0" w:line="240" w:lineRule="auto"/>
        <w:ind w:left="270"/>
        <w:rPr>
          <w:noProof/>
        </w:rPr>
      </w:pPr>
    </w:p>
    <w:p w14:paraId="19263C73" w14:textId="77777777" w:rsidR="00DF12EA" w:rsidRPr="00DF12EA" w:rsidRDefault="00DF12EA" w:rsidP="00990832">
      <w:pPr>
        <w:spacing w:after="0" w:line="240" w:lineRule="auto"/>
        <w:ind w:left="270"/>
        <w:rPr>
          <w:noProof/>
        </w:rPr>
      </w:pPr>
    </w:p>
    <w:p w14:paraId="249634B8" w14:textId="77777777" w:rsidR="00DF12EA" w:rsidRPr="00DF12EA" w:rsidRDefault="00DF12EA" w:rsidP="00990832">
      <w:pPr>
        <w:spacing w:after="0" w:line="240" w:lineRule="auto"/>
        <w:ind w:left="270"/>
        <w:rPr>
          <w:noProof/>
        </w:rPr>
      </w:pPr>
    </w:p>
    <w:p w14:paraId="5DAADADF" w14:textId="77777777" w:rsidR="00DF12EA" w:rsidRPr="00DF12EA" w:rsidRDefault="00DF12EA" w:rsidP="00990832">
      <w:pPr>
        <w:spacing w:after="0" w:line="240" w:lineRule="auto"/>
        <w:ind w:left="270"/>
        <w:rPr>
          <w:noProof/>
        </w:rPr>
      </w:pPr>
    </w:p>
    <w:p w14:paraId="31FF6342" w14:textId="77777777" w:rsidR="00DF12EA" w:rsidRPr="00DF12EA" w:rsidRDefault="00DF12EA" w:rsidP="00990832">
      <w:pPr>
        <w:spacing w:after="0" w:line="240" w:lineRule="auto"/>
        <w:ind w:left="270"/>
        <w:rPr>
          <w:noProof/>
        </w:rPr>
      </w:pPr>
    </w:p>
    <w:p w14:paraId="7BED950B" w14:textId="77777777" w:rsidR="00DF12EA" w:rsidRPr="00DF12EA" w:rsidRDefault="00DF12EA" w:rsidP="00990832">
      <w:pPr>
        <w:spacing w:after="0" w:line="240" w:lineRule="auto"/>
        <w:ind w:left="270"/>
        <w:rPr>
          <w:noProof/>
        </w:rPr>
      </w:pPr>
    </w:p>
    <w:p w14:paraId="7C8176AB" w14:textId="77777777" w:rsidR="00DF12EA" w:rsidRPr="00DF12EA" w:rsidRDefault="00DF12EA" w:rsidP="00990832">
      <w:pPr>
        <w:spacing w:after="0" w:line="240" w:lineRule="auto"/>
        <w:ind w:left="270"/>
        <w:rPr>
          <w:noProof/>
        </w:rPr>
      </w:pPr>
    </w:p>
    <w:p w14:paraId="0FF9121E" w14:textId="77777777" w:rsidR="00DF12EA" w:rsidRPr="00DF12EA" w:rsidRDefault="00DF12EA" w:rsidP="00990832">
      <w:pPr>
        <w:spacing w:after="0" w:line="240" w:lineRule="auto"/>
        <w:ind w:left="270"/>
        <w:rPr>
          <w:noProof/>
        </w:rPr>
      </w:pPr>
    </w:p>
    <w:p w14:paraId="18B899D7" w14:textId="32A53A5A" w:rsidR="005A4CCB" w:rsidRPr="00DF12EA" w:rsidRDefault="005A4CCB" w:rsidP="00762BFE">
      <w:pPr>
        <w:pStyle w:val="ListParagraph"/>
        <w:spacing w:line="240" w:lineRule="auto"/>
      </w:pPr>
    </w:p>
    <w:p w14:paraId="3ED0C7C4" w14:textId="3E7CBFA8" w:rsidR="004D4274" w:rsidRPr="00DF12EA" w:rsidRDefault="004D4274" w:rsidP="000B4783">
      <w:pPr>
        <w:pStyle w:val="ListParagraph"/>
        <w:numPr>
          <w:ilvl w:val="0"/>
          <w:numId w:val="9"/>
        </w:numPr>
        <w:autoSpaceDE w:val="0"/>
        <w:autoSpaceDN w:val="0"/>
        <w:adjustRightInd w:val="0"/>
        <w:ind w:left="360"/>
        <w:rPr>
          <w:rFonts w:ascii="Calibri" w:hAnsi="Calibri" w:cs="Calibri"/>
          <w:lang w:val="en"/>
        </w:rPr>
      </w:pPr>
      <w:r w:rsidRPr="00DF12EA">
        <w:rPr>
          <w:rFonts w:ascii="Calibri" w:hAnsi="Calibri" w:cs="Calibri"/>
          <w:lang w:val="en"/>
        </w:rPr>
        <w:t>In the generated count table, t</w:t>
      </w:r>
      <w:r w:rsidRPr="00DF12EA">
        <w:rPr>
          <w:rFonts w:ascii="Calibri" w:hAnsi="Calibri" w:cs="Calibri"/>
          <w:lang w:val="en"/>
        </w:rPr>
        <w:t>he counts of gene ENSRNOG00000016227</w:t>
      </w:r>
      <w:r w:rsidRPr="00DF12EA">
        <w:rPr>
          <w:rFonts w:ascii="Calibri" w:hAnsi="Calibri" w:cs="Calibri"/>
          <w:lang w:val="en"/>
        </w:rPr>
        <w:t xml:space="preserve"> in </w:t>
      </w:r>
      <w:r w:rsidRPr="00DF12EA">
        <w:rPr>
          <w:rFonts w:ascii="Calibri" w:hAnsi="Calibri" w:cs="Calibri"/>
          <w:lang w:val="en"/>
        </w:rPr>
        <w:t>SRR8353406</w:t>
      </w:r>
      <w:r w:rsidRPr="00DF12EA">
        <w:rPr>
          <w:rFonts w:ascii="Calibri" w:hAnsi="Calibri" w:cs="Calibri"/>
          <w:lang w:val="en"/>
        </w:rPr>
        <w:t xml:space="preserve"> </w:t>
      </w:r>
      <w:r w:rsidRPr="00DF12EA">
        <w:rPr>
          <w:rFonts w:ascii="Calibri" w:hAnsi="Calibri" w:cs="Calibri"/>
          <w:lang w:val="en"/>
        </w:rPr>
        <w:t xml:space="preserve">= </w:t>
      </w:r>
    </w:p>
    <w:p w14:paraId="6A8C925A" w14:textId="77777777" w:rsidR="004D4274" w:rsidRPr="00DF12EA" w:rsidRDefault="004D4274" w:rsidP="004D4274">
      <w:pPr>
        <w:pStyle w:val="ListParagraph"/>
        <w:rPr>
          <w:rFonts w:ascii="Calibri" w:hAnsi="Calibri" w:cs="Calibri"/>
          <w:lang w:val="en"/>
        </w:rPr>
      </w:pPr>
    </w:p>
    <w:p w14:paraId="092C992A" w14:textId="77777777" w:rsidR="004D4274" w:rsidRPr="00DF12EA" w:rsidRDefault="004D4274" w:rsidP="004D4274">
      <w:pPr>
        <w:pStyle w:val="ListParagraph"/>
        <w:autoSpaceDE w:val="0"/>
        <w:autoSpaceDN w:val="0"/>
        <w:adjustRightInd w:val="0"/>
        <w:ind w:left="360"/>
        <w:rPr>
          <w:rFonts w:ascii="Calibri" w:hAnsi="Calibri" w:cs="Calibri"/>
          <w:lang w:val="en"/>
        </w:rPr>
      </w:pPr>
    </w:p>
    <w:p w14:paraId="152A6571" w14:textId="77777777" w:rsidR="00DF12EA" w:rsidRPr="00DF12EA" w:rsidRDefault="00DF12EA" w:rsidP="00ED5742">
      <w:pPr>
        <w:autoSpaceDE w:val="0"/>
        <w:autoSpaceDN w:val="0"/>
        <w:adjustRightInd w:val="0"/>
        <w:rPr>
          <w:rFonts w:ascii="Calibri" w:hAnsi="Calibri" w:cs="Calibri"/>
          <w:lang w:val="en"/>
        </w:rPr>
      </w:pPr>
    </w:p>
    <w:p w14:paraId="2A05870B" w14:textId="644DBBCC" w:rsidR="00ED5742" w:rsidRPr="00DF12EA" w:rsidRDefault="00ED5742" w:rsidP="00ED5742">
      <w:pPr>
        <w:autoSpaceDE w:val="0"/>
        <w:autoSpaceDN w:val="0"/>
        <w:adjustRightInd w:val="0"/>
        <w:rPr>
          <w:rFonts w:ascii="Calibri" w:hAnsi="Calibri" w:cs="Calibri"/>
          <w:lang w:val="en"/>
        </w:rPr>
      </w:pPr>
      <w:r w:rsidRPr="00DF12EA">
        <w:rPr>
          <w:rFonts w:ascii="Calibri" w:hAnsi="Calibri" w:cs="Calibri"/>
          <w:lang w:val="en"/>
        </w:rPr>
        <w:t xml:space="preserve">5. </w:t>
      </w:r>
      <w:r w:rsidR="00E81B63" w:rsidRPr="00DF12EA">
        <w:rPr>
          <w:rFonts w:ascii="Calibri" w:hAnsi="Calibri" w:cs="Calibri"/>
          <w:b/>
          <w:bCs/>
          <w:lang w:val="en"/>
        </w:rPr>
        <w:t>Bonus</w:t>
      </w:r>
      <w:r w:rsidR="00E81B63" w:rsidRPr="00DF12EA">
        <w:rPr>
          <w:rFonts w:ascii="Calibri" w:hAnsi="Calibri" w:cs="Calibri"/>
          <w:lang w:val="en"/>
        </w:rPr>
        <w:t xml:space="preserve"> questions </w:t>
      </w:r>
      <w:proofErr w:type="gramStart"/>
      <w:r w:rsidR="00E81B63" w:rsidRPr="00DF12EA">
        <w:rPr>
          <w:rFonts w:ascii="Calibri" w:hAnsi="Calibri" w:cs="Calibri"/>
          <w:lang w:val="en"/>
        </w:rPr>
        <w:t xml:space="preserve">( </w:t>
      </w:r>
      <w:r w:rsidR="00276B1F" w:rsidRPr="00DF12EA">
        <w:rPr>
          <w:rFonts w:ascii="Calibri" w:hAnsi="Calibri" w:cs="Calibri"/>
          <w:lang w:val="en"/>
        </w:rPr>
        <w:t>3</w:t>
      </w:r>
      <w:proofErr w:type="gramEnd"/>
      <w:r w:rsidR="00E81B63" w:rsidRPr="00DF12EA">
        <w:rPr>
          <w:rFonts w:ascii="Calibri" w:hAnsi="Calibri" w:cs="Calibri"/>
          <w:lang w:val="en"/>
        </w:rPr>
        <w:t xml:space="preserve"> pts)</w:t>
      </w:r>
      <w:r w:rsidR="004624BB" w:rsidRPr="00DF12EA">
        <w:rPr>
          <w:rFonts w:ascii="Calibri" w:hAnsi="Calibri" w:cs="Calibri"/>
          <w:lang w:val="en"/>
        </w:rPr>
        <w:t xml:space="preserve"> </w:t>
      </w:r>
    </w:p>
    <w:p w14:paraId="6B058F25" w14:textId="40E922B9" w:rsidR="00276B1F" w:rsidRPr="00DF12EA" w:rsidRDefault="00276B1F" w:rsidP="00ED5742">
      <w:pPr>
        <w:autoSpaceDE w:val="0"/>
        <w:autoSpaceDN w:val="0"/>
        <w:adjustRightInd w:val="0"/>
      </w:pPr>
      <w:r w:rsidRPr="00DF12EA">
        <w:rPr>
          <w:rFonts w:ascii="Calibri" w:hAnsi="Calibri" w:cs="Calibri"/>
          <w:lang w:val="en"/>
        </w:rPr>
        <w:t xml:space="preserve">a. </w:t>
      </w:r>
      <w:r w:rsidR="00EB289E" w:rsidRPr="00DF12EA">
        <w:rPr>
          <w:rFonts w:ascii="Calibri" w:hAnsi="Calibri" w:cs="Calibri"/>
          <w:lang w:val="en"/>
        </w:rPr>
        <w:t xml:space="preserve">Why </w:t>
      </w:r>
      <w:proofErr w:type="gramStart"/>
      <w:r w:rsidR="00EB289E" w:rsidRPr="00DF12EA">
        <w:rPr>
          <w:rFonts w:ascii="Calibri" w:hAnsi="Calibri" w:cs="Calibri"/>
          <w:lang w:val="en"/>
        </w:rPr>
        <w:t>the</w:t>
      </w:r>
      <w:proofErr w:type="gramEnd"/>
      <w:r w:rsidR="00EB289E" w:rsidRPr="00DF12EA">
        <w:rPr>
          <w:rFonts w:ascii="Calibri" w:hAnsi="Calibri" w:cs="Calibri"/>
          <w:lang w:val="en"/>
        </w:rPr>
        <w:t xml:space="preserve"> duplication rate in </w:t>
      </w:r>
      <w:r w:rsidR="00EB289E" w:rsidRPr="00DF12EA">
        <w:t>SRR8353425</w:t>
      </w:r>
      <w:r w:rsidR="00EB289E" w:rsidRPr="00DF12EA">
        <w:t xml:space="preserve"> appears much higher in </w:t>
      </w:r>
      <w:r w:rsidR="00376647" w:rsidRPr="00DF12EA">
        <w:t xml:space="preserve">the </w:t>
      </w:r>
      <w:proofErr w:type="spellStart"/>
      <w:r w:rsidR="00EB289E" w:rsidRPr="00DF12EA">
        <w:t>FastQC</w:t>
      </w:r>
      <w:proofErr w:type="spellEnd"/>
      <w:r w:rsidR="00EB289E" w:rsidRPr="00DF12EA">
        <w:t xml:space="preserve"> report than in</w:t>
      </w:r>
      <w:r w:rsidR="00376647" w:rsidRPr="00DF12EA">
        <w:t xml:space="preserve"> the</w:t>
      </w:r>
      <w:r w:rsidR="00EB289E" w:rsidRPr="00DF12EA">
        <w:t xml:space="preserve"> </w:t>
      </w:r>
      <w:proofErr w:type="spellStart"/>
      <w:r w:rsidR="00EB289E" w:rsidRPr="00DF12EA">
        <w:t>fastp</w:t>
      </w:r>
      <w:proofErr w:type="spellEnd"/>
      <w:r w:rsidR="00EB289E" w:rsidRPr="00DF12EA">
        <w:t xml:space="preserve"> report? </w:t>
      </w:r>
      <w:r w:rsidR="000D4C73" w:rsidRPr="00DF12EA">
        <w:t xml:space="preserve">Answer briefly using </w:t>
      </w:r>
      <w:r w:rsidR="000C33BB" w:rsidRPr="00DF12EA">
        <w:t xml:space="preserve">a </w:t>
      </w:r>
      <w:r w:rsidR="00340E3D" w:rsidRPr="00DF12EA">
        <w:t>maximum</w:t>
      </w:r>
      <w:r w:rsidR="009961FD" w:rsidRPr="00DF12EA">
        <w:t xml:space="preserve"> </w:t>
      </w:r>
      <w:r w:rsidR="000C33BB" w:rsidRPr="00DF12EA">
        <w:t xml:space="preserve">of </w:t>
      </w:r>
      <w:r w:rsidR="009961FD" w:rsidRPr="00DF12EA">
        <w:t xml:space="preserve">2-3 sentences (hint: do an online search). </w:t>
      </w:r>
      <w:proofErr w:type="gramStart"/>
      <w:r w:rsidR="009961FD" w:rsidRPr="00DF12EA">
        <w:t>( 1</w:t>
      </w:r>
      <w:proofErr w:type="gramEnd"/>
      <w:r w:rsidR="009961FD" w:rsidRPr="00DF12EA">
        <w:t xml:space="preserve"> pt)</w:t>
      </w:r>
    </w:p>
    <w:p w14:paraId="154762B9" w14:textId="77777777" w:rsidR="00EB289E" w:rsidRPr="00DF12EA" w:rsidRDefault="00EB289E" w:rsidP="00ED5742">
      <w:pPr>
        <w:autoSpaceDE w:val="0"/>
        <w:autoSpaceDN w:val="0"/>
        <w:adjustRightInd w:val="0"/>
        <w:rPr>
          <w:rFonts w:ascii="Calibri" w:hAnsi="Calibri" w:cs="Calibri"/>
          <w:lang w:val="en"/>
        </w:rPr>
      </w:pPr>
    </w:p>
    <w:p w14:paraId="220A455D" w14:textId="77777777" w:rsidR="00DF12EA" w:rsidRPr="00DF12EA" w:rsidRDefault="00DF12EA" w:rsidP="00ED5742">
      <w:pPr>
        <w:autoSpaceDE w:val="0"/>
        <w:autoSpaceDN w:val="0"/>
        <w:adjustRightInd w:val="0"/>
        <w:rPr>
          <w:rFonts w:ascii="Calibri" w:hAnsi="Calibri" w:cs="Calibri"/>
          <w:lang w:val="en"/>
        </w:rPr>
      </w:pPr>
    </w:p>
    <w:p w14:paraId="32561BBF" w14:textId="77777777" w:rsidR="00DF12EA" w:rsidRPr="00DF12EA" w:rsidRDefault="00DF12EA" w:rsidP="00ED5742">
      <w:pPr>
        <w:autoSpaceDE w:val="0"/>
        <w:autoSpaceDN w:val="0"/>
        <w:adjustRightInd w:val="0"/>
        <w:rPr>
          <w:rFonts w:ascii="Calibri" w:hAnsi="Calibri" w:cs="Calibri"/>
          <w:lang w:val="en"/>
        </w:rPr>
      </w:pPr>
    </w:p>
    <w:p w14:paraId="5BFFFB25" w14:textId="77777777" w:rsidR="00DF12EA" w:rsidRPr="00DF12EA" w:rsidRDefault="00DF12EA" w:rsidP="00ED5742">
      <w:pPr>
        <w:autoSpaceDE w:val="0"/>
        <w:autoSpaceDN w:val="0"/>
        <w:adjustRightInd w:val="0"/>
        <w:rPr>
          <w:rFonts w:ascii="Calibri" w:hAnsi="Calibri" w:cs="Calibri"/>
          <w:lang w:val="en"/>
        </w:rPr>
      </w:pPr>
    </w:p>
    <w:p w14:paraId="1555A97F" w14:textId="1FCB822F" w:rsidR="00276B1F" w:rsidRPr="00DF12EA" w:rsidRDefault="00276B1F" w:rsidP="00ED5742">
      <w:pPr>
        <w:autoSpaceDE w:val="0"/>
        <w:autoSpaceDN w:val="0"/>
        <w:adjustRightInd w:val="0"/>
        <w:rPr>
          <w:rFonts w:ascii="Calibri" w:hAnsi="Calibri" w:cs="Calibri"/>
          <w:lang w:val="en"/>
        </w:rPr>
      </w:pPr>
      <w:r w:rsidRPr="00DF12EA">
        <w:rPr>
          <w:rFonts w:ascii="Calibri" w:hAnsi="Calibri" w:cs="Calibri"/>
          <w:lang w:val="en"/>
        </w:rPr>
        <w:t xml:space="preserve">b. </w:t>
      </w:r>
      <w:r w:rsidR="00E64716" w:rsidRPr="00DF12EA">
        <w:rPr>
          <w:rFonts w:ascii="Calibri" w:hAnsi="Calibri" w:cs="Calibri"/>
          <w:lang w:val="en"/>
        </w:rPr>
        <w:t>For reads that are</w:t>
      </w:r>
      <w:r w:rsidR="00EB289E" w:rsidRPr="00DF12EA">
        <w:rPr>
          <w:rFonts w:ascii="Calibri" w:hAnsi="Calibri" w:cs="Calibri"/>
          <w:lang w:val="en"/>
        </w:rPr>
        <w:t xml:space="preserve"> each</w:t>
      </w:r>
      <w:r w:rsidR="00E64716" w:rsidRPr="00DF12EA">
        <w:rPr>
          <w:rFonts w:ascii="Calibri" w:hAnsi="Calibri" w:cs="Calibri"/>
          <w:lang w:val="en"/>
        </w:rPr>
        <w:t xml:space="preserve"> mapped to multiple (</w:t>
      </w:r>
      <w:r w:rsidR="00E64716" w:rsidRPr="00DF12EA">
        <w:rPr>
          <w:rFonts w:ascii="Calibri" w:hAnsi="Calibri" w:cs="Calibri"/>
          <w:i/>
          <w:iCs/>
          <w:lang w:val="en"/>
        </w:rPr>
        <w:t>n</w:t>
      </w:r>
      <w:r w:rsidR="00E64716" w:rsidRPr="00DF12EA">
        <w:rPr>
          <w:rFonts w:ascii="Calibri" w:hAnsi="Calibri" w:cs="Calibri"/>
          <w:lang w:val="en"/>
        </w:rPr>
        <w:t>) genome loci</w:t>
      </w:r>
      <w:r w:rsidR="00C574C8" w:rsidRPr="00DF12EA">
        <w:rPr>
          <w:rFonts w:ascii="Calibri" w:hAnsi="Calibri" w:cs="Calibri"/>
          <w:lang w:val="en"/>
        </w:rPr>
        <w:t xml:space="preserve"> and thus cannot be uniquely assigned</w:t>
      </w:r>
      <w:r w:rsidR="00E64716" w:rsidRPr="00DF12EA">
        <w:rPr>
          <w:rFonts w:ascii="Calibri" w:hAnsi="Calibri" w:cs="Calibri"/>
          <w:lang w:val="en"/>
        </w:rPr>
        <w:t xml:space="preserve">, what is the average value of </w:t>
      </w:r>
      <w:r w:rsidR="00E64716" w:rsidRPr="00DF12EA">
        <w:rPr>
          <w:rFonts w:ascii="Calibri" w:hAnsi="Calibri" w:cs="Calibri"/>
          <w:i/>
          <w:iCs/>
          <w:lang w:val="en"/>
        </w:rPr>
        <w:t>n</w:t>
      </w:r>
      <w:r w:rsidR="00E64716" w:rsidRPr="00DF12EA">
        <w:rPr>
          <w:rFonts w:ascii="Calibri" w:hAnsi="Calibri" w:cs="Calibri"/>
          <w:lang w:val="en"/>
        </w:rPr>
        <w:t xml:space="preserve"> in </w:t>
      </w:r>
      <w:r w:rsidR="00E64716" w:rsidRPr="00DF12EA">
        <w:rPr>
          <w:rFonts w:ascii="Calibri" w:hAnsi="Calibri" w:cs="Calibri"/>
          <w:lang w:val="en"/>
        </w:rPr>
        <w:t>SRR8353396</w:t>
      </w:r>
      <w:r w:rsidR="00E64716" w:rsidRPr="00DF12EA">
        <w:rPr>
          <w:rFonts w:ascii="Calibri" w:hAnsi="Calibri" w:cs="Calibri"/>
          <w:lang w:val="en"/>
        </w:rPr>
        <w:t>? (hint: consider</w:t>
      </w:r>
      <w:r w:rsidR="00A44C19" w:rsidRPr="00DF12EA">
        <w:rPr>
          <w:rFonts w:ascii="Calibri" w:hAnsi="Calibri" w:cs="Calibri"/>
          <w:lang w:val="en"/>
        </w:rPr>
        <w:t xml:space="preserve"> and compare</w:t>
      </w:r>
      <w:r w:rsidR="00E64716" w:rsidRPr="00DF12EA">
        <w:rPr>
          <w:rFonts w:ascii="Calibri" w:hAnsi="Calibri" w:cs="Calibri"/>
          <w:lang w:val="en"/>
        </w:rPr>
        <w:t xml:space="preserve"> the </w:t>
      </w:r>
      <w:r w:rsidR="00A44C19" w:rsidRPr="00DF12EA">
        <w:rPr>
          <w:rFonts w:ascii="Calibri" w:hAnsi="Calibri" w:cs="Calibri"/>
          <w:lang w:val="en"/>
        </w:rPr>
        <w:t>multiple loci mapping</w:t>
      </w:r>
      <w:r w:rsidR="00E64716" w:rsidRPr="00DF12EA">
        <w:rPr>
          <w:rFonts w:ascii="Calibri" w:hAnsi="Calibri" w:cs="Calibri"/>
          <w:lang w:val="en"/>
        </w:rPr>
        <w:t xml:space="preserve"> </w:t>
      </w:r>
      <w:r w:rsidR="00A44C19" w:rsidRPr="00DF12EA">
        <w:rPr>
          <w:rFonts w:ascii="Calibri" w:hAnsi="Calibri" w:cs="Calibri"/>
          <w:lang w:val="en"/>
        </w:rPr>
        <w:t xml:space="preserve">values in STAR and </w:t>
      </w:r>
      <w:proofErr w:type="spellStart"/>
      <w:r w:rsidR="00A44C19" w:rsidRPr="00DF12EA">
        <w:rPr>
          <w:rFonts w:ascii="Calibri" w:hAnsi="Calibri" w:cs="Calibri"/>
          <w:lang w:val="en"/>
        </w:rPr>
        <w:t>featureCounts</w:t>
      </w:r>
      <w:proofErr w:type="spellEnd"/>
      <w:r w:rsidR="00A44C19" w:rsidRPr="00DF12EA">
        <w:rPr>
          <w:rFonts w:ascii="Calibri" w:hAnsi="Calibri" w:cs="Calibri"/>
          <w:lang w:val="en"/>
        </w:rPr>
        <w:t xml:space="preserve"> reports)</w:t>
      </w:r>
      <w:r w:rsidR="00C574C8" w:rsidRPr="00DF12EA">
        <w:rPr>
          <w:rFonts w:ascii="Calibri" w:hAnsi="Calibri" w:cs="Calibri"/>
          <w:lang w:val="en"/>
        </w:rPr>
        <w:t xml:space="preserve"> (2 pts)</w:t>
      </w:r>
      <w:r w:rsidR="00A44C19" w:rsidRPr="00DF12EA">
        <w:rPr>
          <w:rFonts w:ascii="Calibri" w:hAnsi="Calibri" w:cs="Calibri"/>
          <w:lang w:val="en"/>
        </w:rPr>
        <w:t xml:space="preserve"> </w:t>
      </w:r>
    </w:p>
    <w:p w14:paraId="7E838290" w14:textId="77777777" w:rsidR="005A4CCB" w:rsidRPr="00DF12EA" w:rsidRDefault="005A4CCB" w:rsidP="00762BFE">
      <w:pPr>
        <w:pStyle w:val="ListParagraph"/>
        <w:spacing w:line="240" w:lineRule="auto"/>
      </w:pPr>
    </w:p>
    <w:sectPr w:rsidR="005A4CCB" w:rsidRPr="00DF12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D3E29"/>
    <w:multiLevelType w:val="hybridMultilevel"/>
    <w:tmpl w:val="BFE2D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5B1B86"/>
    <w:multiLevelType w:val="hybridMultilevel"/>
    <w:tmpl w:val="45DA5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8F6186"/>
    <w:multiLevelType w:val="hybridMultilevel"/>
    <w:tmpl w:val="E6CC9F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6D67D48">
      <w:start w:val="1"/>
      <w:numFmt w:val="lowerLetter"/>
      <w:lvlText w:val="%2."/>
      <w:lvlJc w:val="left"/>
      <w:pPr>
        <w:ind w:left="1440" w:hanging="360"/>
      </w:pPr>
      <w:rPr>
        <w:sz w:val="22"/>
        <w:szCs w:val="22"/>
      </w:rPr>
    </w:lvl>
    <w:lvl w:ilvl="2" w:tplc="23C6E36A">
      <w:start w:val="1"/>
      <w:numFmt w:val="lowerRoman"/>
      <w:lvlText w:val="%3."/>
      <w:lvlJc w:val="right"/>
      <w:pPr>
        <w:ind w:left="2160" w:hanging="180"/>
      </w:pPr>
      <w:rPr>
        <w:sz w:val="18"/>
        <w:szCs w:val="18"/>
      </w:rPr>
    </w:lvl>
    <w:lvl w:ilvl="3" w:tplc="DDCEC5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sz w:val="16"/>
        <w:szCs w:val="16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CF3C2D"/>
    <w:multiLevelType w:val="hybridMultilevel"/>
    <w:tmpl w:val="2948F7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3C249AC"/>
    <w:multiLevelType w:val="hybridMultilevel"/>
    <w:tmpl w:val="1D34B3FC"/>
    <w:lvl w:ilvl="0" w:tplc="FFFFFFFF">
      <w:start w:val="1"/>
      <w:numFmt w:val="lowerLetter"/>
      <w:lvlText w:val="%1."/>
      <w:lvlJc w:val="left"/>
      <w:pPr>
        <w:ind w:left="-54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" w:hanging="360"/>
      </w:pPr>
    </w:lvl>
    <w:lvl w:ilvl="2" w:tplc="FFFFFFFF">
      <w:start w:val="1"/>
      <w:numFmt w:val="lowerRoman"/>
      <w:lvlText w:val="%3."/>
      <w:lvlJc w:val="right"/>
      <w:pPr>
        <w:ind w:left="900" w:hanging="180"/>
      </w:pPr>
    </w:lvl>
    <w:lvl w:ilvl="3" w:tplc="FFFFFFFF" w:tentative="1">
      <w:start w:val="1"/>
      <w:numFmt w:val="decimal"/>
      <w:lvlText w:val="%4."/>
      <w:lvlJc w:val="left"/>
      <w:pPr>
        <w:ind w:left="1620" w:hanging="360"/>
      </w:pPr>
    </w:lvl>
    <w:lvl w:ilvl="4" w:tplc="FFFFFFFF" w:tentative="1">
      <w:start w:val="1"/>
      <w:numFmt w:val="lowerLetter"/>
      <w:lvlText w:val="%5."/>
      <w:lvlJc w:val="left"/>
      <w:pPr>
        <w:ind w:left="2340" w:hanging="360"/>
      </w:pPr>
    </w:lvl>
    <w:lvl w:ilvl="5" w:tplc="FFFFFFFF" w:tentative="1">
      <w:start w:val="1"/>
      <w:numFmt w:val="lowerRoman"/>
      <w:lvlText w:val="%6."/>
      <w:lvlJc w:val="right"/>
      <w:pPr>
        <w:ind w:left="3060" w:hanging="180"/>
      </w:pPr>
    </w:lvl>
    <w:lvl w:ilvl="6" w:tplc="FFFFFFFF" w:tentative="1">
      <w:start w:val="1"/>
      <w:numFmt w:val="decimal"/>
      <w:lvlText w:val="%7."/>
      <w:lvlJc w:val="left"/>
      <w:pPr>
        <w:ind w:left="3780" w:hanging="360"/>
      </w:pPr>
    </w:lvl>
    <w:lvl w:ilvl="7" w:tplc="FFFFFFFF" w:tentative="1">
      <w:start w:val="1"/>
      <w:numFmt w:val="lowerLetter"/>
      <w:lvlText w:val="%8."/>
      <w:lvlJc w:val="left"/>
      <w:pPr>
        <w:ind w:left="4500" w:hanging="360"/>
      </w:pPr>
    </w:lvl>
    <w:lvl w:ilvl="8" w:tplc="FFFFFFFF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5" w15:restartNumberingAfterBreak="0">
    <w:nsid w:val="425D1A60"/>
    <w:multiLevelType w:val="hybridMultilevel"/>
    <w:tmpl w:val="0928C820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3324887"/>
    <w:multiLevelType w:val="hybridMultilevel"/>
    <w:tmpl w:val="0928C820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C7E72AF"/>
    <w:multiLevelType w:val="hybridMultilevel"/>
    <w:tmpl w:val="0928C82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CF35A3B"/>
    <w:multiLevelType w:val="hybridMultilevel"/>
    <w:tmpl w:val="1D34B3FC"/>
    <w:lvl w:ilvl="0" w:tplc="FFFFFFFF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 w16cid:durableId="859507524">
    <w:abstractNumId w:val="1"/>
  </w:num>
  <w:num w:numId="2" w16cid:durableId="1455053730">
    <w:abstractNumId w:val="0"/>
  </w:num>
  <w:num w:numId="3" w16cid:durableId="298191013">
    <w:abstractNumId w:val="3"/>
  </w:num>
  <w:num w:numId="4" w16cid:durableId="388699055">
    <w:abstractNumId w:val="2"/>
  </w:num>
  <w:num w:numId="5" w16cid:durableId="1898937084">
    <w:abstractNumId w:val="7"/>
  </w:num>
  <w:num w:numId="6" w16cid:durableId="687220282">
    <w:abstractNumId w:val="6"/>
  </w:num>
  <w:num w:numId="7" w16cid:durableId="444472386">
    <w:abstractNumId w:val="5"/>
  </w:num>
  <w:num w:numId="8" w16cid:durableId="1935245160">
    <w:abstractNumId w:val="8"/>
  </w:num>
  <w:num w:numId="9" w16cid:durableId="5056307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MzE1M7I0MTcwNDRU0lEKTi0uzszPAykwNKgFAAwqLUgtAAAA"/>
  </w:docVars>
  <w:rsids>
    <w:rsidRoot w:val="00CE14BC"/>
    <w:rsid w:val="000343FE"/>
    <w:rsid w:val="0006026C"/>
    <w:rsid w:val="000602E7"/>
    <w:rsid w:val="00062BDB"/>
    <w:rsid w:val="000665CE"/>
    <w:rsid w:val="000910CF"/>
    <w:rsid w:val="00091A50"/>
    <w:rsid w:val="000B4783"/>
    <w:rsid w:val="000C33BB"/>
    <w:rsid w:val="000D4C73"/>
    <w:rsid w:val="0014097D"/>
    <w:rsid w:val="001A0962"/>
    <w:rsid w:val="001D120E"/>
    <w:rsid w:val="001F7BC9"/>
    <w:rsid w:val="0022583D"/>
    <w:rsid w:val="00227E2E"/>
    <w:rsid w:val="0024413E"/>
    <w:rsid w:val="0025627F"/>
    <w:rsid w:val="002707DF"/>
    <w:rsid w:val="00276B1F"/>
    <w:rsid w:val="002A10FC"/>
    <w:rsid w:val="002A218D"/>
    <w:rsid w:val="002C7486"/>
    <w:rsid w:val="002D2023"/>
    <w:rsid w:val="002F02FF"/>
    <w:rsid w:val="00321A75"/>
    <w:rsid w:val="00340E3D"/>
    <w:rsid w:val="00376647"/>
    <w:rsid w:val="003C183B"/>
    <w:rsid w:val="003E1E8F"/>
    <w:rsid w:val="003E2030"/>
    <w:rsid w:val="003F008D"/>
    <w:rsid w:val="003F1351"/>
    <w:rsid w:val="004624BB"/>
    <w:rsid w:val="00481DC6"/>
    <w:rsid w:val="004B65D7"/>
    <w:rsid w:val="004D4274"/>
    <w:rsid w:val="004E4CFB"/>
    <w:rsid w:val="004E6F72"/>
    <w:rsid w:val="00505B64"/>
    <w:rsid w:val="00541C74"/>
    <w:rsid w:val="00552B25"/>
    <w:rsid w:val="00561435"/>
    <w:rsid w:val="005A4CCB"/>
    <w:rsid w:val="005B3F6E"/>
    <w:rsid w:val="005D6CF8"/>
    <w:rsid w:val="00617AFB"/>
    <w:rsid w:val="00644BEC"/>
    <w:rsid w:val="00677530"/>
    <w:rsid w:val="006A6841"/>
    <w:rsid w:val="006B3C59"/>
    <w:rsid w:val="006D556C"/>
    <w:rsid w:val="00762BFE"/>
    <w:rsid w:val="0082452A"/>
    <w:rsid w:val="00853D17"/>
    <w:rsid w:val="00866B83"/>
    <w:rsid w:val="0089045E"/>
    <w:rsid w:val="008D2EA7"/>
    <w:rsid w:val="008D5484"/>
    <w:rsid w:val="008E4D9A"/>
    <w:rsid w:val="00923D79"/>
    <w:rsid w:val="00987108"/>
    <w:rsid w:val="00990832"/>
    <w:rsid w:val="009961FD"/>
    <w:rsid w:val="009C19E6"/>
    <w:rsid w:val="009D21A1"/>
    <w:rsid w:val="009D474E"/>
    <w:rsid w:val="009D5CAE"/>
    <w:rsid w:val="00A1086E"/>
    <w:rsid w:val="00A23B44"/>
    <w:rsid w:val="00A27ACE"/>
    <w:rsid w:val="00A44C19"/>
    <w:rsid w:val="00A4771A"/>
    <w:rsid w:val="00A61052"/>
    <w:rsid w:val="00A76108"/>
    <w:rsid w:val="00AA5667"/>
    <w:rsid w:val="00AC04E0"/>
    <w:rsid w:val="00AD0A75"/>
    <w:rsid w:val="00AE5629"/>
    <w:rsid w:val="00B21F7B"/>
    <w:rsid w:val="00B27689"/>
    <w:rsid w:val="00B80972"/>
    <w:rsid w:val="00B80D4C"/>
    <w:rsid w:val="00BB250B"/>
    <w:rsid w:val="00C1179E"/>
    <w:rsid w:val="00C574C8"/>
    <w:rsid w:val="00C57548"/>
    <w:rsid w:val="00C66DD9"/>
    <w:rsid w:val="00C77368"/>
    <w:rsid w:val="00C843B3"/>
    <w:rsid w:val="00CB25A7"/>
    <w:rsid w:val="00CE14BC"/>
    <w:rsid w:val="00CE28AE"/>
    <w:rsid w:val="00CF4970"/>
    <w:rsid w:val="00D05465"/>
    <w:rsid w:val="00D363FB"/>
    <w:rsid w:val="00D94ECB"/>
    <w:rsid w:val="00DB32EA"/>
    <w:rsid w:val="00DD4798"/>
    <w:rsid w:val="00DD4A85"/>
    <w:rsid w:val="00DF12EA"/>
    <w:rsid w:val="00DF3AC6"/>
    <w:rsid w:val="00E064E9"/>
    <w:rsid w:val="00E45C7A"/>
    <w:rsid w:val="00E60736"/>
    <w:rsid w:val="00E64716"/>
    <w:rsid w:val="00E77D8F"/>
    <w:rsid w:val="00E81B63"/>
    <w:rsid w:val="00EA28E7"/>
    <w:rsid w:val="00EA60D0"/>
    <w:rsid w:val="00EB289E"/>
    <w:rsid w:val="00ED5742"/>
    <w:rsid w:val="00EF2703"/>
    <w:rsid w:val="00F75F67"/>
    <w:rsid w:val="00FB42D4"/>
    <w:rsid w:val="00FD4685"/>
    <w:rsid w:val="00FF6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016821"/>
  <w15:docId w15:val="{6E68E1C9-88FA-4BC1-A99F-1CD81677E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14BC"/>
    <w:pPr>
      <w:ind w:left="720"/>
      <w:contextualSpacing/>
    </w:pPr>
  </w:style>
  <w:style w:type="table" w:styleId="TableGrid">
    <w:name w:val="Table Grid"/>
    <w:basedOn w:val="TableNormal"/>
    <w:uiPriority w:val="59"/>
    <w:rsid w:val="00CE14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abel">
    <w:name w:val="label"/>
    <w:basedOn w:val="DefaultParagraphFont"/>
    <w:rsid w:val="00CE14BC"/>
  </w:style>
  <w:style w:type="character" w:styleId="HTMLCode">
    <w:name w:val="HTML Code"/>
    <w:basedOn w:val="DefaultParagraphFont"/>
    <w:uiPriority w:val="99"/>
    <w:semiHidden/>
    <w:unhideWhenUsed/>
    <w:rsid w:val="00FD4685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D6C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D6CF8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B289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28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925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46</Words>
  <Characters>2294</Characters>
  <Application>Microsoft Office Word</Application>
  <DocSecurity>0</DocSecurity>
  <Lines>120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ang</dc:creator>
  <cp:lastModifiedBy>Guang Yao</cp:lastModifiedBy>
  <cp:revision>3</cp:revision>
  <dcterms:created xsi:type="dcterms:W3CDTF">2024-02-27T00:20:00Z</dcterms:created>
  <dcterms:modified xsi:type="dcterms:W3CDTF">2024-02-27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35fd278b327600d8f0552cf678e949a772f06f1744aea178e294f187f63777</vt:lpwstr>
  </property>
</Properties>
</file>